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Intended outcome: Endorsabl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A14C9A" w:rsidP="0001013D">
            <w:pPr>
              <w:jc w:val="both"/>
            </w:pPr>
            <w:hyperlink r:id="rId9" w:history="1">
              <w:r w:rsidR="0001013D" w:rsidRPr="007C0F7A">
                <w:rPr>
                  <w:rStyle w:val="af7"/>
                </w:rPr>
                <w:t>Ritesh.shreevastav@ericsson.com</w:t>
              </w:r>
            </w:hyperlink>
            <w:r w:rsidR="0001013D">
              <w:t xml:space="preserve">, </w:t>
            </w:r>
            <w:hyperlink r:id="rId10" w:history="1">
              <w:r w:rsidR="0001013D" w:rsidRPr="007C0F7A">
                <w:rPr>
                  <w:rStyle w:val="af7"/>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r>
              <w:rPr>
                <w:lang w:eastAsia="zh-CN"/>
              </w:rPr>
              <w:t>Yi.guo</w:t>
            </w:r>
          </w:p>
        </w:tc>
        <w:tc>
          <w:tcPr>
            <w:tcW w:w="4253" w:type="dxa"/>
            <w:shd w:val="clear" w:color="auto" w:fill="auto"/>
          </w:tcPr>
          <w:p w14:paraId="77557584" w14:textId="386BFE03" w:rsidR="00942F25" w:rsidRDefault="00A14C9A">
            <w:pPr>
              <w:jc w:val="both"/>
              <w:rPr>
                <w:lang w:eastAsia="zh-CN"/>
              </w:rPr>
            </w:pPr>
            <w:hyperlink r:id="rId11" w:history="1">
              <w:r w:rsidR="000C7E77" w:rsidRPr="0081456F">
                <w:rPr>
                  <w:rStyle w:val="af7"/>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r>
              <w:rPr>
                <w:rFonts w:hint="eastAsia"/>
                <w:lang w:eastAsia="zh-CN"/>
              </w:rPr>
              <w:t>E</w:t>
            </w:r>
            <w:r>
              <w:rPr>
                <w:lang w:eastAsia="zh-CN"/>
              </w:rPr>
              <w:t>lliah,Wang</w:t>
            </w:r>
          </w:p>
        </w:tc>
        <w:tc>
          <w:tcPr>
            <w:tcW w:w="4253" w:type="dxa"/>
            <w:shd w:val="clear" w:color="auto" w:fill="auto"/>
          </w:tcPr>
          <w:p w14:paraId="14D30538" w14:textId="3036F669" w:rsidR="00655E0C" w:rsidRDefault="00A14C9A" w:rsidP="00655E0C">
            <w:pPr>
              <w:jc w:val="both"/>
              <w:rPr>
                <w:rFonts w:eastAsia="Times New Roman"/>
              </w:rPr>
            </w:pPr>
            <w:hyperlink r:id="rId12" w:history="1">
              <w:r w:rsidR="00655E0C" w:rsidRPr="00BB5472">
                <w:rPr>
                  <w:rStyle w:val="af7"/>
                  <w:rFonts w:hint="eastAsia"/>
                  <w:lang w:eastAsia="zh-CN"/>
                </w:rPr>
                <w:t>y</w:t>
              </w:r>
              <w:r w:rsidR="00655E0C" w:rsidRPr="00BB5472">
                <w:rPr>
                  <w:rStyle w:val="af7"/>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r>
              <w:rPr>
                <w:rFonts w:hint="eastAsia"/>
                <w:lang w:eastAsia="zh-CN"/>
              </w:rPr>
              <w:t>Jianxiang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rFonts w:hint="eastAsia"/>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rFonts w:hint="eastAsia"/>
                <w:lang w:eastAsia="zh-CN"/>
              </w:rPr>
            </w:pPr>
            <w:r>
              <w:rPr>
                <w:rFonts w:eastAsiaTheme="minorEastAsia" w:hint="eastAsia"/>
                <w:lang w:eastAsia="zh-CN"/>
              </w:rPr>
              <w:t>L</w:t>
            </w:r>
            <w:r>
              <w:rPr>
                <w:rFonts w:eastAsiaTheme="minorEastAsia"/>
                <w:lang w:eastAsia="zh-CN"/>
              </w:rPr>
              <w:t>i Xiaolong</w:t>
            </w:r>
          </w:p>
        </w:tc>
        <w:tc>
          <w:tcPr>
            <w:tcW w:w="4253" w:type="dxa"/>
            <w:shd w:val="clear" w:color="auto" w:fill="auto"/>
          </w:tcPr>
          <w:p w14:paraId="22119938" w14:textId="28C259C6" w:rsidR="00DC2BD2" w:rsidRDefault="00DC2BD2" w:rsidP="00DC2BD2">
            <w:pPr>
              <w:jc w:val="both"/>
              <w:rPr>
                <w:rFonts w:hint="eastAsia"/>
                <w:lang w:eastAsia="zh-CN"/>
              </w:rPr>
            </w:pPr>
            <w:hyperlink r:id="rId13" w:history="1">
              <w:r w:rsidRPr="00586C43">
                <w:rPr>
                  <w:rStyle w:val="af7"/>
                </w:rPr>
                <w:t>l</w:t>
              </w:r>
              <w:r w:rsidRPr="00586C43">
                <w:rPr>
                  <w:rStyle w:val="af7"/>
                  <w:rFonts w:eastAsiaTheme="minorEastAsia"/>
                  <w:lang w:eastAsia="zh-CN"/>
                </w:rPr>
                <w:t>ixiaolong1@xiaomi.com</w:t>
              </w:r>
            </w:hyperlink>
            <w:r>
              <w:rPr>
                <w:rFonts w:eastAsiaTheme="minorEastAsia"/>
                <w:lang w:eastAsia="zh-CN"/>
              </w:rPr>
              <w:t xml:space="preserve"> </w:t>
            </w: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f5"/>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w:t>
            </w:r>
            <w:r w:rsidR="000C7E77">
              <w:rPr>
                <w:lang w:eastAsia="ja-JP"/>
              </w:rPr>
              <w:t>e</w:t>
            </w:r>
            <w:r>
              <w:rPr>
                <w:lang w:eastAsia="ja-JP"/>
              </w:rPr>
              <w:t>s in RRC_IDLE state and U</w:t>
            </w:r>
            <w:r w:rsidR="000C7E77">
              <w:rPr>
                <w:lang w:eastAsia="ja-JP"/>
              </w:rPr>
              <w:t>e</w:t>
            </w:r>
            <w:r>
              <w:rPr>
                <w:lang w:eastAsia="ja-JP"/>
              </w:rPr>
              <w:t>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FFS: which positioning methods to be supported, e.g., DL positioning, UL positioning, DL+UL positioning </w:t>
            </w:r>
            <w:r>
              <w:rPr>
                <w:lang w:eastAsia="ja-JP"/>
              </w:rPr>
              <w:lastRenderedPageBreak/>
              <w:t>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f5"/>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HiSi),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f5"/>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NR positioning for U</w:t>
            </w:r>
            <w:r w:rsidR="000C7E77">
              <w:t>e</w:t>
            </w:r>
            <w:r>
              <w:t>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w:t>
            </w:r>
            <w:r w:rsidR="000C7E77">
              <w:t>e</w:t>
            </w:r>
            <w:r>
              <w:t>s in RRC_inacti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Support of gNB positioning measurements for U</w:t>
            </w:r>
            <w:r w:rsidR="000C7E77">
              <w:t>e</w:t>
            </w:r>
            <w:r>
              <w:t>s in RRC_inacti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w:t>
      </w:r>
      <w:r w:rsidR="000C7E77">
        <w:rPr>
          <w:lang w:eastAsia="zh-CN"/>
        </w:rPr>
        <w:t>e</w:t>
      </w:r>
      <w:r>
        <w:rPr>
          <w:lang w:eastAsia="zh-CN"/>
        </w:rPr>
        <w:t>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af9"/>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Support of UE positioning measurements for U</w:t>
      </w:r>
      <w:r w:rsidR="000C7E77" w:rsidRPr="00091D34">
        <w:rPr>
          <w:rFonts w:ascii="Arial" w:hAnsi="Arial" w:cs="Arial"/>
          <w:sz w:val="24"/>
          <w:szCs w:val="24"/>
        </w:rPr>
        <w:t>e</w:t>
      </w:r>
      <w:r w:rsidRPr="00091D34">
        <w:rPr>
          <w:rFonts w:ascii="Arial" w:hAnsi="Arial" w:cs="Arial"/>
          <w:sz w:val="24"/>
          <w:szCs w:val="24"/>
        </w:rPr>
        <w:t>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Support of gNB positioning measurements for U</w:t>
      </w:r>
      <w:r w:rsidR="000C7E77" w:rsidRPr="00091D34">
        <w:rPr>
          <w:rFonts w:ascii="Arial" w:hAnsi="Arial" w:cs="Arial"/>
          <w:sz w:val="24"/>
          <w:szCs w:val="24"/>
        </w:rPr>
        <w:t>e</w:t>
      </w:r>
      <w:r w:rsidRPr="00091D34">
        <w:rPr>
          <w:rFonts w:ascii="Arial" w:hAnsi="Arial" w:cs="Arial"/>
          <w:sz w:val="24"/>
          <w:szCs w:val="24"/>
        </w:rPr>
        <w:t>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af9"/>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af9"/>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af5"/>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last connected state)? Is this only applicable for stationary or slow moving U</w:t>
            </w:r>
            <w:r w:rsidR="000C7E77">
              <w:rPr>
                <w:lang w:val="en-GB" w:eastAsia="zh-CN"/>
              </w:rPr>
              <w:t>e</w:t>
            </w:r>
            <w:r w:rsidR="00252C87">
              <w:rPr>
                <w:lang w:val="en-GB" w:eastAsia="zh-CN"/>
              </w:rPr>
              <w:t>s?</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lastRenderedPageBreak/>
              <w:t>N for IDLE</w:t>
            </w:r>
          </w:p>
        </w:tc>
        <w:tc>
          <w:tcPr>
            <w:tcW w:w="6990" w:type="dxa"/>
          </w:tcPr>
          <w:p w14:paraId="15C5A339" w14:textId="4DAF8554" w:rsidR="000C7E77" w:rsidRDefault="00F245B8">
            <w:pPr>
              <w:pStyle w:val="3GPPText"/>
              <w:rPr>
                <w:lang w:val="en-GB" w:eastAsia="zh-CN"/>
              </w:rPr>
            </w:pPr>
            <w:r>
              <w:rPr>
                <w:lang w:val="en-GB" w:eastAsia="zh-CN"/>
              </w:rPr>
              <w:lastRenderedPageBreak/>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w:t>
            </w:r>
            <w:r>
              <w:rPr>
                <w:lang w:eastAsia="zh-CN"/>
              </w:rPr>
              <w:lastRenderedPageBreak/>
              <w:t>reporting of DL positioning measurements and/or positioning estimates for RRC_IDLE Ues.</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lastRenderedPageBreak/>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rFonts w:hint="eastAsia"/>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rFonts w:hint="eastAsia"/>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rFonts w:hint="eastAsia"/>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af9"/>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af9"/>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af9"/>
        <w:numPr>
          <w:ilvl w:val="0"/>
          <w:numId w:val="9"/>
        </w:numPr>
        <w:jc w:val="both"/>
        <w:rPr>
          <w:rFonts w:ascii="Times New Roman" w:hAnsi="Times New Roman"/>
          <w:b/>
          <w:lang w:eastAsia="zh-CN"/>
        </w:rPr>
      </w:pPr>
      <w:r w:rsidRPr="00670FC3">
        <w:rPr>
          <w:rFonts w:ascii="Times New Roman" w:eastAsiaTheme="minorEastAsia" w:hAnsi="Times New Roman"/>
          <w:b/>
          <w:lang w:eastAsia="zh-CN"/>
        </w:rPr>
        <w:t>NRPPa</w:t>
      </w:r>
    </w:p>
    <w:p w14:paraId="344B134E"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af9"/>
        <w:numPr>
          <w:ilvl w:val="0"/>
          <w:numId w:val="9"/>
        </w:numPr>
        <w:jc w:val="both"/>
        <w:rPr>
          <w:rFonts w:ascii="Times New Roman" w:hAnsi="Times New Roman"/>
          <w:b/>
          <w:lang w:eastAsia="zh-CN"/>
        </w:rPr>
      </w:pPr>
      <w:r w:rsidRPr="00670FC3">
        <w:rPr>
          <w:rFonts w:ascii="Times New Roman" w:eastAsiaTheme="minorEastAsia" w:hAnsi="Times New Roman"/>
          <w:b/>
          <w:lang w:eastAsia="zh-CN"/>
        </w:rPr>
        <w:t>Uu Signaling and procedure</w:t>
      </w:r>
    </w:p>
    <w:p w14:paraId="7A785559"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e.g.,  posSRS configuration)</w:t>
      </w:r>
    </w:p>
    <w:p w14:paraId="756F2373"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MAC procedure/L1 signalling (e.g., activation/deactivation for semi-persistent/aperiodic posSRS)</w:t>
      </w:r>
    </w:p>
    <w:p w14:paraId="43AFF72D" w14:textId="18EA341C" w:rsidR="00E93A10" w:rsidRPr="00670FC3" w:rsidRDefault="001F37BE" w:rsidP="00E93A10">
      <w:pPr>
        <w:pStyle w:val="af9"/>
        <w:numPr>
          <w:ilvl w:val="1"/>
          <w:numId w:val="9"/>
        </w:numPr>
        <w:jc w:val="both"/>
        <w:rPr>
          <w:rFonts w:ascii="Times New Roman" w:hAnsi="Times New Roman"/>
          <w:b/>
          <w:lang w:eastAsia="zh-CN"/>
        </w:rPr>
      </w:pPr>
      <w:r>
        <w:rPr>
          <w:rFonts w:ascii="Times New Roman" w:hAnsi="Times New Roman"/>
          <w:b/>
          <w:lang w:eastAsia="zh-CN"/>
        </w:rPr>
        <w:t>Transmission of posS</w:t>
      </w:r>
      <w:r w:rsidR="00E93A10" w:rsidRPr="00670FC3">
        <w:rPr>
          <w:rFonts w:ascii="Times New Roman" w:hAnsi="Times New Roman"/>
          <w:b/>
          <w:lang w:eastAsia="zh-CN"/>
        </w:rPr>
        <w:t>RS and reception of DL-PRS</w:t>
      </w:r>
    </w:p>
    <w:p w14:paraId="50AA51B0"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f5"/>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lastRenderedPageBreak/>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t>InterDigital,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t>CeWiT</w:t>
            </w:r>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lastRenderedPageBreak/>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signaling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The procedure and signaling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signaling.</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af9"/>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af9"/>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af9"/>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af9"/>
              <w:numPr>
                <w:ilvl w:val="0"/>
                <w:numId w:val="32"/>
              </w:numPr>
              <w:ind w:leftChars="500" w:left="1420"/>
              <w:jc w:val="both"/>
              <w:rPr>
                <w:ins w:id="33" w:author="YinghaoGuo" w:date="2021-01-13T11:17:00Z"/>
                <w:rFonts w:ascii="Times New Roman" w:hAnsi="Times New Roman"/>
                <w:sz w:val="20"/>
                <w:szCs w:val="20"/>
                <w:lang w:eastAsia="zh-CN"/>
              </w:rPr>
            </w:pPr>
            <w:ins w:id="34" w:author="YinghaoGuo" w:date="2021-01-13T11:17:00Z">
              <w:r w:rsidRPr="00FF74E1">
                <w:rPr>
                  <w:rFonts w:ascii="Times New Roman" w:eastAsiaTheme="minorEastAsia" w:hAnsi="Times New Roman"/>
                  <w:sz w:val="20"/>
                  <w:szCs w:val="20"/>
                  <w:lang w:eastAsia="zh-CN"/>
                </w:rPr>
                <w:t>NRPPa</w:t>
              </w:r>
            </w:ins>
          </w:p>
          <w:p w14:paraId="1F4849A2" w14:textId="77777777" w:rsidR="00273956" w:rsidRPr="00FF74E1" w:rsidRDefault="00273956" w:rsidP="00273956">
            <w:pPr>
              <w:pStyle w:val="af9"/>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af9"/>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af9"/>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af9"/>
              <w:numPr>
                <w:ilvl w:val="0"/>
                <w:numId w:val="32"/>
              </w:numPr>
              <w:ind w:leftChars="500" w:left="1420"/>
              <w:jc w:val="both"/>
              <w:rPr>
                <w:ins w:id="41" w:author="YinghaoGuo" w:date="2021-01-13T11:17:00Z"/>
                <w:rFonts w:ascii="Times New Roman" w:hAnsi="Times New Roman"/>
                <w:sz w:val="20"/>
                <w:szCs w:val="20"/>
                <w:lang w:eastAsia="zh-CN"/>
              </w:rPr>
            </w:pPr>
            <w:ins w:id="42" w:author="YinghaoGuo" w:date="2021-01-13T11:17:00Z">
              <w:r w:rsidRPr="00FF74E1">
                <w:rPr>
                  <w:rFonts w:ascii="Times New Roman" w:eastAsiaTheme="minorEastAsia" w:hAnsi="Times New Roman"/>
                  <w:sz w:val="20"/>
                  <w:szCs w:val="20"/>
                  <w:lang w:eastAsia="zh-CN"/>
                </w:rPr>
                <w:t>Uu Signaling and procedure</w:t>
              </w:r>
            </w:ins>
          </w:p>
          <w:p w14:paraId="53F3B159" w14:textId="77777777" w:rsidR="00273956" w:rsidRPr="00FF74E1" w:rsidRDefault="00273956" w:rsidP="00273956">
            <w:pPr>
              <w:pStyle w:val="af9"/>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RRC signaling for positioning (e.g.,  posSRS configuration)</w:t>
              </w:r>
            </w:ins>
          </w:p>
          <w:p w14:paraId="46E773E1" w14:textId="77777777" w:rsidR="00273956" w:rsidRPr="00FF74E1" w:rsidRDefault="00273956" w:rsidP="00273956">
            <w:pPr>
              <w:pStyle w:val="af9"/>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385562B2" w14:textId="77777777" w:rsidR="00273956" w:rsidRPr="00FF74E1" w:rsidRDefault="00273956" w:rsidP="00273956">
            <w:pPr>
              <w:pStyle w:val="af9"/>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af9"/>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For reducing NR positioning latency, more efficient signaling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lastRenderedPageBreak/>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analyze positioning architecture enhancements to enable such more efficient signaling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af9"/>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Scenario, benefits, and methods for improving the accuracy of the UL AoA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af9"/>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1453AE50" w14:textId="65FC66D9" w:rsidR="009C11FD" w:rsidRPr="00C84D3B"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NRPPa).</w:t>
            </w: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r w:rsidRPr="00FF74E1">
              <w:rPr>
                <w:sz w:val="20"/>
                <w:lang w:eastAsia="zh-CN"/>
              </w:rPr>
              <w:t>posSRS</w:t>
            </w:r>
          </w:p>
        </w:tc>
      </w:tr>
      <w:tr w:rsidR="00DC2BD2" w:rsidRPr="00C84D3B" w14:paraId="2FBD35B8" w14:textId="77777777" w:rsidTr="00A14C9A">
        <w:tc>
          <w:tcPr>
            <w:tcW w:w="1447" w:type="dxa"/>
          </w:tcPr>
          <w:p w14:paraId="2346DE9E" w14:textId="5395FBF2" w:rsidR="00DC2BD2" w:rsidRDefault="00DC2BD2" w:rsidP="00A14C9A">
            <w:pPr>
              <w:pStyle w:val="3GPPText"/>
              <w:rPr>
                <w:rFonts w:hint="eastAsia"/>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rFonts w:hint="eastAsia"/>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f5"/>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r>
              <w:rPr>
                <w:b/>
                <w:i/>
                <w:lang w:val="en-GB" w:eastAsia="zh-CN"/>
              </w:rPr>
              <w:t>RequestCapabilities/Provide</w:t>
            </w:r>
            <w:r w:rsidRPr="00AD4324">
              <w:rPr>
                <w:b/>
                <w:i/>
                <w:lang w:val="en-GB" w:eastAsia="zh-CN"/>
              </w:rPr>
              <w:t>Capbilities</w:t>
            </w:r>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r w:rsidRPr="00821E55">
              <w:rPr>
                <w:b/>
                <w:i/>
                <w:sz w:val="22"/>
                <w:szCs w:val="22"/>
                <w:lang w:eastAsia="zh-CN"/>
              </w:rPr>
              <w:t>RequestAssistanceData</w:t>
            </w:r>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lastRenderedPageBreak/>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r w:rsidRPr="00821E55">
              <w:rPr>
                <w:b/>
                <w:i/>
                <w:sz w:val="22"/>
                <w:szCs w:val="22"/>
                <w:lang w:eastAsia="zh-CN"/>
              </w:rPr>
              <w:t>RequestLocationInformation</w:t>
            </w:r>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r w:rsidRPr="00821E55">
              <w:rPr>
                <w:b/>
                <w:i/>
                <w:sz w:val="22"/>
                <w:szCs w:val="22"/>
                <w:lang w:eastAsia="zh-CN"/>
              </w:rPr>
              <w:t>RequestLocationInformation</w:t>
            </w:r>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af5"/>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0" w:name="_Toc61562228"/>
            <w:r>
              <w:t>There are several issues for SDT CP solution. Lack of CP solution, No Integrity protection, measurement report size for positioning may not fit in SDT. Further alternate to CP SDT framework; i.e using UP SDT should be studied by SA2.</w:t>
            </w:r>
            <w:bookmarkEnd w:id="50"/>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ANR measurement reporting is not supported when the UE uses the Control Plane CIoT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reestablish </w:t>
            </w:r>
            <w:r>
              <w:lastRenderedPageBreak/>
              <w:t xml:space="preserve">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lastRenderedPageBreak/>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af9"/>
              <w:numPr>
                <w:ilvl w:val="0"/>
                <w:numId w:val="49"/>
              </w:numPr>
              <w:rPr>
                <w:rFonts w:ascii="Times New Roman" w:eastAsia="宋体" w:hAnsi="Times New Roman"/>
                <w:sz w:val="20"/>
                <w:szCs w:val="20"/>
                <w:lang w:val="en-GB"/>
              </w:rPr>
            </w:pPr>
            <w:r w:rsidRPr="007B3D50">
              <w:rPr>
                <w:rFonts w:ascii="Times New Roman" w:eastAsia="宋体"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af9"/>
              <w:numPr>
                <w:ilvl w:val="0"/>
                <w:numId w:val="49"/>
              </w:numPr>
              <w:rPr>
                <w:rFonts w:ascii="Times New Roman" w:eastAsia="宋体" w:hAnsi="Times New Roman"/>
                <w:sz w:val="20"/>
                <w:szCs w:val="20"/>
                <w:lang w:val="en-GB"/>
              </w:rPr>
            </w:pPr>
            <w:r w:rsidRPr="007B3D50">
              <w:rPr>
                <w:rFonts w:ascii="Times New Roman" w:eastAsia="宋体" w:hAnsi="Times New Roman" w:hint="eastAsia"/>
                <w:sz w:val="20"/>
                <w:szCs w:val="20"/>
                <w:lang w:val="en-GB"/>
              </w:rPr>
              <w:t>C</w:t>
            </w:r>
            <w:r w:rsidRPr="007B3D50">
              <w:rPr>
                <w:rFonts w:ascii="Times New Roman" w:eastAsia="宋体"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宋体" w:hAnsi="Times New Roman" w:hint="eastAsia"/>
                <w:sz w:val="20"/>
                <w:szCs w:val="20"/>
                <w:lang w:val="en-GB"/>
              </w:rPr>
              <w:t>s</w:t>
            </w:r>
            <w:r w:rsidRPr="007B3D50">
              <w:rPr>
                <w:rFonts w:ascii="Times New Roman" w:eastAsia="宋体" w:hAnsi="Times New Roman"/>
                <w:sz w:val="20"/>
                <w:szCs w:val="20"/>
                <w:lang w:val="en-GB"/>
              </w:rPr>
              <w:t xml:space="preserve"> to do minor CP enhancement </w:t>
            </w:r>
            <w:r w:rsidRPr="007B3D50">
              <w:rPr>
                <w:rFonts w:ascii="Times New Roman" w:eastAsia="宋体" w:hAnsi="Times New Roman" w:hint="eastAsia"/>
                <w:sz w:val="20"/>
                <w:szCs w:val="20"/>
                <w:lang w:val="en-GB"/>
              </w:rPr>
              <w:t>t</w:t>
            </w:r>
            <w:r w:rsidRPr="007B3D50">
              <w:rPr>
                <w:rFonts w:ascii="Times New Roman" w:eastAsia="宋体" w:hAnsi="Times New Roman"/>
                <w:sz w:val="20"/>
                <w:szCs w:val="20"/>
                <w:lang w:val="en-GB"/>
              </w:rPr>
              <w:t>o support integrity of positioning.</w:t>
            </w:r>
          </w:p>
          <w:p w14:paraId="55A3BE1A" w14:textId="71BC0D49" w:rsidR="007B3D50" w:rsidRDefault="007B3D50" w:rsidP="00D75D12">
            <w:pPr>
              <w:pStyle w:val="af9"/>
              <w:numPr>
                <w:ilvl w:val="0"/>
                <w:numId w:val="49"/>
              </w:numPr>
            </w:pPr>
            <w:r w:rsidRPr="00512CB4">
              <w:rPr>
                <w:rFonts w:ascii="Times New Roman" w:eastAsia="宋体"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3335BFF8" w14:textId="57189F72" w:rsidR="00EC1179" w:rsidRDefault="00EC1179" w:rsidP="00EC1179">
            <w:r>
              <w:t>…this should not be restricted to "</w:t>
            </w:r>
            <w:r w:rsidRPr="005863F5">
              <w:rPr>
                <w:lang w:eastAsia="zh-CN"/>
              </w:rPr>
              <w:t>PRS measurement report</w:t>
            </w:r>
            <w:r>
              <w:rPr>
                <w:lang w:eastAsia="zh-CN"/>
              </w:rPr>
              <w:t>"; it is equally applicable to any positioning measurement report, incl. location estimate repor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CIoT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EDT with signaling isn’t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Control plane CIoT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rFonts w:hint="eastAsia"/>
                <w:lang w:val="en-GB" w:eastAsia="zh-CN"/>
              </w:rPr>
            </w:pPr>
            <w:r>
              <w:rPr>
                <w:rFonts w:hint="eastAsia"/>
                <w:lang w:val="en-GB" w:eastAsia="zh-CN"/>
              </w:rPr>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f5"/>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lastRenderedPageBreak/>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r w:rsidRPr="005478B0">
              <w:rPr>
                <w:b/>
                <w:i/>
                <w:szCs w:val="22"/>
                <w:lang w:val="en-GB" w:eastAsia="zh-CN"/>
              </w:rPr>
              <w:t>RequestCapabilities/ProvideCapbilities</w:t>
            </w:r>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af9"/>
              <w:numPr>
                <w:ilvl w:val="0"/>
                <w:numId w:val="44"/>
              </w:numPr>
              <w:jc w:val="both"/>
              <w:rPr>
                <w:rFonts w:ascii="Times New Roman" w:hAnsi="Times New Roman"/>
                <w:b/>
                <w:lang w:eastAsia="zh-CN"/>
              </w:rPr>
            </w:pPr>
            <w:r w:rsidRPr="005478B0">
              <w:rPr>
                <w:rFonts w:ascii="Times New Roman" w:hAnsi="Times New Roman"/>
                <w:b/>
                <w:i/>
                <w:lang w:eastAsia="zh-CN"/>
              </w:rPr>
              <w:t>RequestAssistanceData</w:t>
            </w:r>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af9"/>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r w:rsidRPr="005478B0">
              <w:rPr>
                <w:rFonts w:ascii="Times New Roman" w:hAnsi="Times New Roman"/>
                <w:b/>
                <w:i/>
                <w:lang w:eastAsia="zh-CN"/>
              </w:rPr>
              <w:t>RequestLocationInformation</w:t>
            </w:r>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af9"/>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af9"/>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r w:rsidRPr="005478B0">
              <w:rPr>
                <w:rFonts w:ascii="Times New Roman" w:hAnsi="Times New Roman"/>
                <w:b/>
                <w:i/>
                <w:lang w:eastAsia="zh-CN"/>
              </w:rPr>
              <w:t>RequestLocationInformation</w:t>
            </w:r>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af5"/>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1" w:author="YinghaoGuo" w:date="2021-01-11T19:06:00Z"/>
              </w:rPr>
            </w:pPr>
            <w:ins w:id="52" w:author="YinghaoGuo" w:date="2021-01-11T19:05:00Z">
              <w:r w:rsidRPr="002B780E">
                <w:t>The followi</w:t>
              </w:r>
              <w:r w:rsidRPr="008917AE">
                <w:t xml:space="preserve">ng procedures are </w:t>
              </w:r>
            </w:ins>
            <w:ins w:id="53" w:author="YinghaoGuo" w:date="2021-01-13T11:16:00Z">
              <w:r>
                <w:t xml:space="preserve">recommended for normative work </w:t>
              </w:r>
            </w:ins>
            <w:ins w:id="54" w:author="YinghaoGuo" w:date="2021-01-11T19:05:00Z">
              <w:r w:rsidRPr="008917AE">
                <w:t xml:space="preserve">for </w:t>
              </w:r>
            </w:ins>
            <w:ins w:id="55" w:author="YinghaoGuo" w:date="2021-01-11T19:07:00Z">
              <w:r>
                <w:t>DL</w:t>
              </w:r>
            </w:ins>
            <w:ins w:id="56"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7" w:author="YinghaoGuo" w:date="2021-01-27T16:54:00Z"/>
              </w:rPr>
            </w:pPr>
            <w:ins w:id="58" w:author="YinghaoGuo" w:date="2021-01-11T19:15:00Z">
              <w:r w:rsidRPr="00613B63">
                <w:t>Reporting of PRS measurement perfo</w:t>
              </w:r>
              <w:r>
                <w:t xml:space="preserve">rmed in </w:t>
              </w:r>
            </w:ins>
            <w:ins w:id="59" w:author="YinghaoGuo" w:date="2021-01-11T19:18:00Z">
              <w:r>
                <w:t>RRC</w:t>
              </w:r>
            </w:ins>
            <w:ins w:id="60" w:author="YinghaoGuo" w:date="2021-01-11T19:25:00Z">
              <w:r>
                <w:t>_</w:t>
              </w:r>
            </w:ins>
            <w:ins w:id="61" w:author="YinghaoGuo" w:date="2021-01-11T19:15:00Z">
              <w:r>
                <w:t xml:space="preserve">INACTIVE </w:t>
              </w:r>
              <w:r w:rsidRPr="00613B63">
                <w:t>when the UE is in RRC_INACTIVE</w:t>
              </w:r>
            </w:ins>
            <w:ins w:id="62" w:author="YinghaoGuo" w:date="2021-01-11T19:18:00Z">
              <w:r>
                <w:t>/RRC_CONNETED</w:t>
              </w:r>
            </w:ins>
            <w:ins w:id="63"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4" w:author="YinghaoGuo" w:date="2021-01-11T19:14:00Z"/>
              </w:rPr>
            </w:pPr>
            <w:ins w:id="65" w:author="YinghaoGuo" w:date="2021-01-27T16:54:00Z">
              <w:r>
                <w:t xml:space="preserve">The reporting of PRS measurement performed </w:t>
              </w:r>
              <w:r w:rsidR="003F1F92">
                <w:t>in RRC_INACTIVE when the UE is in RRC_INACTIVE is enabled by enhancing the small data transmission framew</w:t>
              </w:r>
            </w:ins>
            <w:ins w:id="66" w:author="YinghaoGuo" w:date="2021-01-27T16:55:00Z">
              <w:r w:rsidR="003F1F92">
                <w:t xml:space="preserve">ork in RRC_INACTIVE. </w:t>
              </w:r>
            </w:ins>
          </w:p>
          <w:p w14:paraId="65FBB7D5" w14:textId="77777777" w:rsidR="00D1645A" w:rsidRDefault="00D1645A" w:rsidP="00D1645A">
            <w:pPr>
              <w:rPr>
                <w:ins w:id="67" w:author="YinghaoGuo_v2" w:date="2021-01-12T11:23:00Z"/>
              </w:rPr>
            </w:pPr>
          </w:p>
          <w:p w14:paraId="04C85101" w14:textId="294F1B70" w:rsidR="00D1645A" w:rsidRPr="00196C3C" w:rsidRDefault="00D1645A" w:rsidP="00D1645A">
            <w:pPr>
              <w:pStyle w:val="NO"/>
              <w:spacing w:after="0"/>
              <w:rPr>
                <w:ins w:id="68" w:author="YinghaoGuo" w:date="2021-01-13T11:15:00Z"/>
              </w:rPr>
            </w:pPr>
            <w:ins w:id="69" w:author="YinghaoGuo" w:date="2021-01-13T11:15:00Z">
              <w:r w:rsidRPr="00196C3C">
                <w:t>NOTE: The following procedures</w:t>
              </w:r>
            </w:ins>
            <w:ins w:id="70" w:author="YinghaoGuo" w:date="2021-01-27T16:56:00Z">
              <w:r w:rsidR="007E2E52">
                <w:t xml:space="preserve"> are considered to</w:t>
              </w:r>
            </w:ins>
            <w:ins w:id="71" w:author="YinghaoGuo" w:date="2021-01-13T11:15:00Z">
              <w:r w:rsidRPr="00196C3C">
                <w:t xml:space="preserve"> have already been supported by UE and can be reused for </w:t>
              </w:r>
            </w:ins>
            <w:ins w:id="72" w:author="YinghaoGuo" w:date="2021-01-27T17:04:00Z">
              <w:r w:rsidR="00EF5EB0">
                <w:t>positioning</w:t>
              </w:r>
            </w:ins>
            <w:ins w:id="73"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4" w:author="YinghaoGuo" w:date="2021-01-13T11:15:00Z"/>
              </w:rPr>
            </w:pPr>
            <w:ins w:id="75" w:author="YinghaoGuo" w:date="2021-01-13T11:15:00Z">
              <w:r>
                <w:t>On-demand SI request in RRC_INACTIVE for assistance data delivery</w:t>
              </w:r>
            </w:ins>
            <w:ins w:id="76" w:author="YinghaoGuo" w:date="2021-01-27T17:05:00Z">
              <w:r w:rsidR="00870B8E">
                <w:t xml:space="preserve"> by broadcast</w:t>
              </w:r>
            </w:ins>
            <w:ins w:id="77" w:author="YinghaoGuo" w:date="2021-01-13T11:15:00Z">
              <w:r>
                <w:t xml:space="preserve"> in </w:t>
              </w:r>
            </w:ins>
            <w:ins w:id="78" w:author="YinghaoGuo" w:date="2021-01-13T11:18:00Z">
              <w:r>
                <w:t>RRC_</w:t>
              </w:r>
            </w:ins>
            <w:ins w:id="79"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0" w:author="YinghaoGuo" w:date="2021-01-13T11:15:00Z"/>
              </w:rPr>
            </w:pPr>
            <w:ins w:id="81" w:author="YinghaoGuo" w:date="2021-01-27T16:55:00Z">
              <w:r>
                <w:rPr>
                  <w:i/>
                </w:rPr>
                <w:t>ProvideAssistance</w:t>
              </w:r>
              <w:r w:rsidR="008E5726">
                <w:rPr>
                  <w:i/>
                </w:rPr>
                <w:t>Data</w:t>
              </w:r>
            </w:ins>
            <w:ins w:id="82"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ins w:id="83" w:author="YinghaoGuo" w:date="2021-01-13T11:15:00Z">
              <w:r>
                <w:rPr>
                  <w:i/>
                </w:rPr>
                <w:t>RequestLocationInformation</w:t>
              </w:r>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84" w:author="YinghaoGuo" w:date="2021-01-27T16:54:00Z"/>
              </w:rPr>
            </w:pPr>
            <w:ins w:id="85" w:author="YinghaoGuo" w:date="2021-01-11T19:15:00Z">
              <w:r w:rsidRPr="00613B63">
                <w:t>Reporting of PRS measurement perfo</w:t>
              </w:r>
              <w:r>
                <w:t xml:space="preserve">rmed in </w:t>
              </w:r>
            </w:ins>
            <w:ins w:id="86" w:author="YinghaoGuo" w:date="2021-01-11T19:18:00Z">
              <w:r>
                <w:t>RRC</w:t>
              </w:r>
            </w:ins>
            <w:ins w:id="87" w:author="YinghaoGuo" w:date="2021-01-11T19:25:00Z">
              <w:r>
                <w:t>_</w:t>
              </w:r>
            </w:ins>
            <w:ins w:id="88" w:author="YinghaoGuo" w:date="2021-01-11T19:15:00Z">
              <w:r>
                <w:t xml:space="preserve">INACTIVE </w:t>
              </w:r>
              <w:r w:rsidRPr="00613B63">
                <w:t>when the UE is in RRC_INACTIVE</w:t>
              </w:r>
            </w:ins>
            <w:ins w:id="89" w:author="YinghaoGuo" w:date="2021-01-11T19:18:00Z">
              <w:r w:rsidRPr="007B5E0E">
                <w:rPr>
                  <w:color w:val="FF0000"/>
                  <w:highlight w:val="yellow"/>
                </w:rPr>
                <w:t>/RRC_CONNETED</w:t>
              </w:r>
            </w:ins>
            <w:ins w:id="90" w:author="YinghaoGuo" w:date="2021-01-11T19:15:00Z">
              <w:r w:rsidRPr="00613B63">
                <w:t>.</w:t>
              </w:r>
            </w:ins>
          </w:p>
          <w:p w14:paraId="40FB31E1" w14:textId="21AFED60" w:rsidR="000C7E77" w:rsidRDefault="007B5E0E" w:rsidP="00FF5F1D">
            <w:pPr>
              <w:pStyle w:val="3GPPText"/>
              <w:rPr>
                <w:lang w:val="en-GB" w:eastAsia="zh-CN"/>
              </w:rPr>
            </w:pPr>
            <w:r>
              <w:rPr>
                <w:lang w:val="en-GB" w:eastAsia="zh-CN"/>
              </w:rPr>
              <w:t>“</w:t>
            </w:r>
            <w:ins w:id="91"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w:t>
            </w:r>
            <w:r w:rsidR="00B53708">
              <w:rPr>
                <w:lang w:val="en-GB" w:eastAsia="zh-CN"/>
              </w:rPr>
              <w:lastRenderedPageBreak/>
              <w:t xml:space="preserve">understanding is, the UE can report the results when transit to CONNECTED only if no additional specification efforts are needed. </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lastRenderedPageBreak/>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4B706621" w14:textId="18F6D387" w:rsidR="007C3B45" w:rsidRPr="007660DF" w:rsidRDefault="007C3B45" w:rsidP="003D25F3">
            <w:pPr>
              <w:overflowPunct/>
              <w:autoSpaceDE/>
              <w:autoSpaceDN/>
              <w:adjustRightInd/>
              <w:spacing w:after="0"/>
              <w:textAlignment w:val="auto"/>
              <w:rPr>
                <w:lang w:eastAsia="zh-CN"/>
              </w:rPr>
            </w:pPr>
            <w:r>
              <w:rPr>
                <w:lang w:eastAsia="zh-CN"/>
              </w:rPr>
              <w:t>Also agree with Intel, that RRC_CONNECTED should be removed.</w:t>
            </w: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7F3B156A" w14:textId="77777777" w:rsidR="00B3150C" w:rsidRPr="00134974" w:rsidRDefault="00B3150C" w:rsidP="00A14C9A">
            <w:pPr>
              <w:overflowPunct/>
              <w:autoSpaceDE/>
              <w:autoSpaceDN/>
              <w:adjustRightInd/>
              <w:spacing w:after="0"/>
              <w:jc w:val="both"/>
              <w:textAlignment w:val="auto"/>
              <w:rPr>
                <w:sz w:val="22"/>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tc>
      </w:tr>
      <w:tr w:rsidR="00A14C9A" w:rsidRPr="00C84D3B" w14:paraId="1E64927F" w14:textId="77777777" w:rsidTr="00A14C9A">
        <w:tc>
          <w:tcPr>
            <w:tcW w:w="1447" w:type="dxa"/>
          </w:tcPr>
          <w:p w14:paraId="3FE819B6" w14:textId="6F53AF5D" w:rsidR="00A14C9A" w:rsidRDefault="00A14C9A" w:rsidP="00A14C9A">
            <w:pPr>
              <w:pStyle w:val="3GPPText"/>
              <w:rPr>
                <w:rFonts w:hint="eastAsia"/>
                <w:lang w:val="en-GB" w:eastAsia="zh-CN"/>
              </w:rPr>
            </w:pPr>
            <w:r>
              <w:rPr>
                <w:rFonts w:hint="eastAsia"/>
                <w:lang w:val="en-GB" w:eastAsia="zh-CN"/>
              </w:rPr>
              <w:t>X</w:t>
            </w:r>
            <w:r>
              <w:rPr>
                <w:lang w:val="en-GB" w:eastAsia="zh-CN"/>
              </w:rPr>
              <w:t>iaomi</w:t>
            </w:r>
          </w:p>
        </w:tc>
        <w:tc>
          <w:tcPr>
            <w:tcW w:w="1242" w:type="dxa"/>
          </w:tcPr>
          <w:p w14:paraId="462F3FBF" w14:textId="5D511A35" w:rsidR="00A14C9A" w:rsidRDefault="00A14C9A" w:rsidP="00A14C9A">
            <w:pPr>
              <w:pStyle w:val="3GPPText"/>
              <w:rPr>
                <w:rFonts w:hint="eastAsia"/>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rFonts w:hint="eastAsia"/>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af5"/>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92" w:author="YinghaoGuo" w:date="2021-01-11T19:26:00Z"/>
              </w:rPr>
            </w:pPr>
            <w:ins w:id="93" w:author="YinghaoGuo" w:date="2021-01-11T19:26:00Z">
              <w:r w:rsidRPr="009F553C">
                <w:rPr>
                  <w:rFonts w:hint="eastAsia"/>
                </w:rPr>
                <w:t>T</w:t>
              </w:r>
              <w:r w:rsidRPr="009F553C">
                <w:t>he followi</w:t>
              </w:r>
              <w:r w:rsidRPr="008917AE">
                <w:t>ng</w:t>
              </w:r>
              <w:r w:rsidRPr="009F553C">
                <w:t xml:space="preserve"> procedures are </w:t>
              </w:r>
            </w:ins>
            <w:ins w:id="94" w:author="YinghaoGuo" w:date="2021-01-13T11:15:00Z">
              <w:r>
                <w:t xml:space="preserve">recommended for normative </w:t>
              </w:r>
            </w:ins>
            <w:ins w:id="95" w:author="YinghaoGuo" w:date="2021-01-13T11:18:00Z">
              <w:r>
                <w:t>work</w:t>
              </w:r>
              <w:r w:rsidRPr="009F553C">
                <w:t xml:space="preserve"> for</w:t>
              </w:r>
            </w:ins>
            <w:ins w:id="96"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7" w:author="YinghaoGuo" w:date="2021-01-11T19:26:00Z"/>
                <w:del w:id="98" w:author="YinghaoGuo_v2" w:date="2021-01-12T17:12:00Z"/>
              </w:rPr>
            </w:pPr>
            <w:ins w:id="99"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0" w:author="YinghaoGuo" w:date="2021-01-13T11:14:00Z"/>
              </w:rPr>
            </w:pPr>
          </w:p>
          <w:p w14:paraId="3A733948" w14:textId="38AA26FE" w:rsidR="00D1645A" w:rsidRPr="00196C3C" w:rsidRDefault="00D1645A" w:rsidP="00D1645A">
            <w:pPr>
              <w:pStyle w:val="NO"/>
              <w:spacing w:after="0"/>
              <w:rPr>
                <w:ins w:id="101" w:author="YinghaoGuo" w:date="2021-01-13T11:14:00Z"/>
              </w:rPr>
            </w:pPr>
            <w:ins w:id="102" w:author="YinghaoGuo" w:date="2021-01-13T11:14:00Z">
              <w:r w:rsidRPr="00196C3C">
                <w:t xml:space="preserve">NOTE: The following procedures </w:t>
              </w:r>
            </w:ins>
            <w:ins w:id="103" w:author="YinghaoGuo" w:date="2021-01-27T17:04:00Z">
              <w:r w:rsidR="00816E6C">
                <w:t xml:space="preserve">are considered to </w:t>
              </w:r>
            </w:ins>
            <w:ins w:id="104" w:author="YinghaoGuo" w:date="2021-01-13T11:14:00Z">
              <w:r w:rsidRPr="00196C3C">
                <w:t xml:space="preserve">have already been supported by UE and can be reused for </w:t>
              </w:r>
            </w:ins>
            <w:ins w:id="105" w:author="YinghaoGuo" w:date="2021-01-27T17:04:00Z">
              <w:r w:rsidR="00DB29E6">
                <w:t>positioning</w:t>
              </w:r>
            </w:ins>
            <w:ins w:id="106"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7" w:author="YinghaoGuo" w:date="2021-01-13T11:14:00Z"/>
              </w:rPr>
            </w:pPr>
            <w:ins w:id="108" w:author="YinghaoGuo" w:date="2021-01-13T11:14:00Z">
              <w:r>
                <w:t xml:space="preserve">On-demand SI request in RRC_IDLE for assistance data delivery </w:t>
              </w:r>
            </w:ins>
            <w:ins w:id="109" w:author="YinghaoGuo" w:date="2021-01-27T17:05:00Z">
              <w:r w:rsidR="00870B8E">
                <w:t xml:space="preserve">by broadcast </w:t>
              </w:r>
            </w:ins>
            <w:ins w:id="110"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11" w:author="YinghaoGuo" w:date="2021-01-13T11:14:00Z"/>
              </w:rPr>
            </w:pPr>
            <w:ins w:id="112" w:author="YinghaoGuo" w:date="2021-01-27T16:55:00Z">
              <w:r>
                <w:rPr>
                  <w:i/>
                </w:rPr>
                <w:t>ProvideAssistanceData</w:t>
              </w:r>
            </w:ins>
            <w:ins w:id="113" w:author="YinghaoGuo" w:date="2021-01-27T17:03:00Z">
              <w:r>
                <w:rPr>
                  <w:i/>
                </w:rPr>
                <w:t xml:space="preserve"> </w:t>
              </w:r>
              <w:r w:rsidR="00541019">
                <w:t>can be s</w:t>
              </w:r>
              <w:r>
                <w:t>ent</w:t>
              </w:r>
            </w:ins>
            <w:ins w:id="114"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ins w:id="115" w:author="YinghaoGuo" w:date="2021-01-13T11:14:00Z">
              <w:r>
                <w:rPr>
                  <w:i/>
                </w:rPr>
                <w:t>RequestLocationInformation</w:t>
              </w:r>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30C7FDA2" w14:textId="2F2D5614" w:rsidR="00835CEC" w:rsidRPr="00C84D3B"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rFonts w:hint="eastAsia"/>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w:t>
            </w:r>
            <w:r>
              <w:rPr>
                <w:lang w:val="en-GB" w:eastAsia="zh-CN"/>
              </w:rPr>
              <w:lastRenderedPageBreak/>
              <w:t xml:space="preserve">report it to network when the UE is in RRC </w:t>
            </w:r>
            <w:r>
              <w:rPr>
                <w:rFonts w:hint="eastAsia"/>
                <w:lang w:val="en-GB" w:eastAsia="zh-CN"/>
              </w:rPr>
              <w:t>CONN</w:t>
            </w:r>
            <w:r>
              <w:rPr>
                <w:lang w:val="en-GB" w:eastAsia="zh-CN"/>
              </w:rPr>
              <w:t>ECTED.  So we think it is not necessary to further study RRC IDLE UE positioning in Rel-17.</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af5"/>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af5"/>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3"/>
              <w:numPr>
                <w:ilvl w:val="0"/>
                <w:numId w:val="0"/>
              </w:numPr>
              <w:jc w:val="both"/>
              <w:rPr>
                <w:ins w:id="116" w:author="YinghaoGuo" w:date="2021-01-11T19:43:00Z"/>
              </w:rPr>
            </w:pPr>
            <w:ins w:id="117" w:author="YinghaoGuo" w:date="2021-01-11T19:42:00Z">
              <w:r>
                <w:rPr>
                  <w:rFonts w:hint="eastAsia"/>
                </w:rPr>
                <w:t>1</w:t>
              </w:r>
              <w:r>
                <w:t>0.1.</w:t>
              </w:r>
            </w:ins>
            <w:ins w:id="118" w:author="YinghaoGuo" w:date="2021-01-13T11:13:00Z">
              <w:r>
                <w:t>c</w:t>
              </w:r>
            </w:ins>
            <w:ins w:id="119" w:author="YinghaoGuo" w:date="2021-01-11T19:42:00Z">
              <w:r>
                <w:t xml:space="preserve"> RAT-Independent positioning</w:t>
              </w:r>
            </w:ins>
          </w:p>
          <w:p w14:paraId="562B2DC3" w14:textId="5447996B" w:rsidR="00156099" w:rsidRPr="00251147" w:rsidRDefault="00251147" w:rsidP="00251147">
            <w:ins w:id="120" w:author="YinghaoGuo" w:date="2021-01-11T20:08:00Z">
              <w:r>
                <w:rPr>
                  <w:rFonts w:hint="cs"/>
                </w:rPr>
                <w:t>R</w:t>
              </w:r>
              <w:r>
                <w:t xml:space="preserve">AT-Independent positioning in RRC_IDLE/INACTIVE is </w:t>
              </w:r>
            </w:ins>
            <w:ins w:id="121" w:author="YinghaoGuo" w:date="2021-01-13T11:14:00Z">
              <w:r>
                <w:t>recommended for normative work</w:t>
              </w:r>
            </w:ins>
            <w:ins w:id="122" w:author="YinghaoGuo" w:date="2021-01-11T20:08:00Z">
              <w:r>
                <w:t xml:space="preserve">. </w:t>
              </w:r>
            </w:ins>
            <w:ins w:id="123"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af5"/>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513E34D4" w14:textId="7A5BA338" w:rsidR="00EE7508" w:rsidRPr="00C84D3B"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5EDA875B" w14:textId="22327BA6"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rFonts w:hint="eastAsia"/>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rFonts w:hint="eastAsia"/>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lastRenderedPageBreak/>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3"/>
        <w:rPr>
          <w:lang w:eastAsia="zh-CN"/>
        </w:rPr>
      </w:pPr>
      <w:r w:rsidRPr="00AB55B3">
        <w:rPr>
          <w:rFonts w:hint="eastAsia"/>
          <w:lang w:eastAsia="zh-CN"/>
        </w:rPr>
        <w:t>E</w:t>
      </w:r>
      <w:r w:rsidRPr="00AB55B3">
        <w:rPr>
          <w:lang w:eastAsia="zh-CN"/>
        </w:rPr>
        <w:t xml:space="preserve">-CID positioning </w:t>
      </w:r>
    </w:p>
    <w:tbl>
      <w:tblPr>
        <w:tblStyle w:val="af5"/>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5: RAN2 should discuss whether UE can report the RRM measurement performed in RRC_INACTIVE to the network in RRC message for UL E-CID. UL E-CID procedure has already been supported by NRPPa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or proposal 5, it has not been discussed during online and we can continue the discussion in the next session. On the support of UL E-CID procedure for NRPPa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eDCCA,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lastRenderedPageBreak/>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af9"/>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af9"/>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af5"/>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w:t>
            </w:r>
            <w:r>
              <w:rPr>
                <w:lang w:val="en-GB" w:eastAsia="zh-CN"/>
              </w:rPr>
              <w:lastRenderedPageBreak/>
              <w:t xml:space="preserve">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lastRenderedPageBreak/>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rFonts w:hint="eastAsia"/>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rFonts w:hint="eastAsia"/>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rFonts w:hint="eastAsia"/>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af5"/>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Proposal17: RAN2 should discuss whether the current stage3 spec already supports the NRPPa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f5"/>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af9"/>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af9"/>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af9"/>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af9"/>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NRPPa message for uplink positioning for UE in </w:t>
            </w:r>
            <w:r w:rsidR="00987BDD" w:rsidRPr="00DB6393">
              <w:rPr>
                <w:rFonts w:ascii="Times New Roman" w:hAnsi="Times New Roman"/>
                <w:b/>
                <w:bCs/>
              </w:rPr>
              <w:lastRenderedPageBreak/>
              <w:t>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af5"/>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af5"/>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LocationNotification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EventReport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PeriodicTriggeredInvok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CancelDeferredLocation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SCancelDeferredLocation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LocationPrivacySetting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lastRenderedPageBreak/>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12C9A084"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tc>
      </w:tr>
      <w:tr w:rsidR="00A14C9A" w:rsidRPr="00C84D3B" w14:paraId="27CB213A" w14:textId="77777777" w:rsidTr="00A14C9A">
        <w:tc>
          <w:tcPr>
            <w:tcW w:w="1447" w:type="dxa"/>
          </w:tcPr>
          <w:p w14:paraId="3856AE8E" w14:textId="0B53767B" w:rsidR="00A14C9A" w:rsidRDefault="003D77CE" w:rsidP="00A14C9A">
            <w:pPr>
              <w:pStyle w:val="3GPPText"/>
              <w:rPr>
                <w:rFonts w:hint="eastAsia"/>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what downlink LCS message to support in RRC_INACTIVE. For the downlink, there are generally two types of DL LCS signalling messages: (a) unsolicited DL LCS message, e.g., LocationNotification;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24"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5pt;height:141.5pt" o:ole="">
            <v:imagedata r:id="rId15" o:title="" cropbottom="3003f"/>
          </v:shape>
          <o:OLEObject Type="Embed" ProgID="Mscgen.Chart" ShapeID="_x0000_i1025" DrawAspect="Content" ObjectID="_1673421003" r:id="rId16"/>
        </w:object>
      </w:r>
      <w:bookmarkEnd w:id="124"/>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af5"/>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474131C7" w:rsidR="00C250B3" w:rsidRDefault="00C250B3" w:rsidP="00C250B3">
            <w:pPr>
              <w:pStyle w:val="3GPPText"/>
              <w:rPr>
                <w:lang w:val="en-GB" w:eastAsia="zh-CN"/>
              </w:rPr>
            </w:pPr>
            <w:r>
              <w:rPr>
                <w:rFonts w:hint="eastAsia"/>
                <w:lang w:val="en-GB" w:eastAsia="zh-CN"/>
              </w:rPr>
              <w:t>v</w:t>
            </w:r>
            <w:r>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6977043B" w:rsidR="00F40B08" w:rsidRDefault="00F40B08" w:rsidP="00F40B08">
            <w:pPr>
              <w:pStyle w:val="3GPPText"/>
              <w:rPr>
                <w:lang w:val="en-GB" w:eastAsia="zh-CN"/>
              </w:rPr>
            </w:pPr>
            <w:r>
              <w:rPr>
                <w:lang w:val="en-GB" w:eastAsia="zh-CN"/>
              </w:rPr>
              <w:t>(It's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lastRenderedPageBreak/>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rFonts w:hint="eastAsia"/>
                <w:lang w:val="en-GB" w:eastAsia="zh-CN"/>
              </w:rPr>
            </w:pPr>
            <w:r>
              <w:rPr>
                <w:lang w:val="en-GB" w:eastAsia="zh-CN"/>
              </w:rPr>
              <w:t>Xiaomi</w:t>
            </w:r>
          </w:p>
        </w:tc>
        <w:tc>
          <w:tcPr>
            <w:tcW w:w="1126" w:type="dxa"/>
          </w:tcPr>
          <w:p w14:paraId="211D5232" w14:textId="76237297" w:rsidR="003D77CE" w:rsidRDefault="00E57816" w:rsidP="00A14C9A">
            <w:pPr>
              <w:pStyle w:val="3GPPText"/>
              <w:rPr>
                <w:rFonts w:hint="eastAsia"/>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rFonts w:hint="eastAsia"/>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bookmarkStart w:id="125" w:name="_GoBack"/>
            <w:bookmarkEnd w:id="125"/>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sidRPr="006F25E5">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228C58EB" w14:textId="51BD8F57" w:rsidR="0008679F" w:rsidRPr="00E37EB1" w:rsidRDefault="0008679F" w:rsidP="0008679F">
            <w:pPr>
              <w:pStyle w:val="3GPPText"/>
              <w:rPr>
                <w:lang w:val="en-GB" w:eastAsia="zh-CN"/>
              </w:rPr>
            </w:pPr>
            <w:r>
              <w:rPr>
                <w:lang w:val="en-GB" w:eastAsia="zh-CN"/>
              </w:rPr>
              <w:t>Note also, even for a "plain" LPP message, an LPP ACK may be need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rFonts w:hint="eastAsia"/>
                <w:lang w:val="en-GB" w:eastAsia="zh-CN"/>
              </w:rPr>
            </w:pPr>
            <w:r>
              <w:rPr>
                <w:rFonts w:hint="eastAsia"/>
                <w:lang w:val="en-GB" w:eastAsia="zh-CN"/>
              </w:rPr>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af5"/>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NRPPa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Proposal21: RAN2 doesn’t need to discuss the transport of non-UE-associated NRPPa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lastRenderedPageBreak/>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76357" w14:textId="77777777" w:rsidR="00C83409" w:rsidRDefault="00C83409">
      <w:pPr>
        <w:spacing w:after="0"/>
      </w:pPr>
      <w:r>
        <w:separator/>
      </w:r>
    </w:p>
  </w:endnote>
  <w:endnote w:type="continuationSeparator" w:id="0">
    <w:p w14:paraId="67017029" w14:textId="77777777" w:rsidR="00C83409" w:rsidRDefault="00C83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594DB" w14:textId="77777777" w:rsidR="00A14C9A" w:rsidRDefault="00A14C9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4C9A" w:rsidRDefault="00A14C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810D5" w14:textId="14659C97" w:rsidR="00A14C9A" w:rsidRDefault="00A14C9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E57816">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E57816">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B7CAA" w14:textId="77777777" w:rsidR="00C83409" w:rsidRDefault="00C83409">
      <w:pPr>
        <w:spacing w:after="0"/>
      </w:pPr>
      <w:r>
        <w:separator/>
      </w:r>
    </w:p>
  </w:footnote>
  <w:footnote w:type="continuationSeparator" w:id="0">
    <w:p w14:paraId="1A0ED9B4" w14:textId="77777777" w:rsidR="00C83409" w:rsidRDefault="00C834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9A96A" w14:textId="77777777" w:rsidR="00A14C9A" w:rsidRDefault="00A14C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09A9"/>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a"/>
    <w:next w:val="a"/>
    <w:link w:val="60"/>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pPr>
      <w:tabs>
        <w:tab w:val="clear" w:pos="1296"/>
        <w:tab w:val="left" w:pos="1440"/>
      </w:tabs>
      <w:ind w:left="1440" w:hanging="1440"/>
      <w:outlineLvl w:val="7"/>
    </w:pPr>
  </w:style>
  <w:style w:type="paragraph" w:styleId="9">
    <w:name w:val="heading 9"/>
    <w:basedOn w:val="8"/>
    <w:next w:val="a"/>
    <w:link w:val="90"/>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pPr>
    <w:rPr>
      <w:b/>
      <w:bCs/>
    </w:rPr>
  </w:style>
  <w:style w:type="paragraph" w:styleId="a5">
    <w:name w:val="Document Map"/>
    <w:basedOn w:val="a"/>
    <w:link w:val="a6"/>
    <w:uiPriority w:val="99"/>
    <w:semiHidden/>
    <w:unhideWhenUsed/>
    <w:rPr>
      <w:rFonts w:ascii="宋体"/>
      <w:sz w:val="18"/>
      <w:szCs w:val="18"/>
    </w:rPr>
  </w:style>
  <w:style w:type="paragraph" w:styleId="a7">
    <w:name w:val="annotation text"/>
    <w:basedOn w:val="a"/>
    <w:link w:val="a8"/>
    <w:unhideWhenUsed/>
    <w:qFormat/>
  </w:style>
  <w:style w:type="paragraph" w:styleId="a9">
    <w:name w:val="Body Text"/>
    <w:basedOn w:val="a"/>
    <w:link w:val="aa"/>
    <w:uiPriority w:val="99"/>
    <w:semiHidden/>
    <w:unhideWhenUsed/>
  </w:style>
  <w:style w:type="paragraph" w:styleId="21">
    <w:name w:val="List 2"/>
    <w:basedOn w:val="a"/>
    <w:uiPriority w:val="99"/>
    <w:semiHidden/>
    <w:unhideWhenUsed/>
    <w:qFormat/>
    <w:pPr>
      <w:ind w:leftChars="200" w:left="100" w:hangingChars="200" w:hanging="200"/>
      <w:contextualSpacing/>
    </w:pPr>
  </w:style>
  <w:style w:type="paragraph" w:styleId="51">
    <w:name w:val="toc 5"/>
    <w:basedOn w:val="a"/>
    <w:next w:val="a"/>
    <w:uiPriority w:val="39"/>
    <w:semiHidden/>
    <w:unhideWhenUsed/>
    <w:qFormat/>
    <w:pPr>
      <w:ind w:leftChars="800" w:left="1680"/>
    </w:pPr>
  </w:style>
  <w:style w:type="paragraph" w:styleId="31">
    <w:name w:val="toc 3"/>
    <w:basedOn w:val="22"/>
    <w:next w:val="a"/>
    <w:semiHidden/>
    <w:pPr>
      <w:keepLines/>
      <w:widowControl w:val="0"/>
      <w:tabs>
        <w:tab w:val="right" w:leader="dot" w:pos="9639"/>
      </w:tabs>
      <w:spacing w:after="0"/>
      <w:ind w:leftChars="0" w:left="1134" w:right="425" w:hanging="1134"/>
    </w:pPr>
    <w:rPr>
      <w:lang w:eastAsia="en-GB"/>
    </w:rPr>
  </w:style>
  <w:style w:type="paragraph" w:styleId="22">
    <w:name w:val="toc 2"/>
    <w:basedOn w:val="a"/>
    <w:next w:val="a"/>
    <w:uiPriority w:val="39"/>
    <w:semiHidden/>
    <w:unhideWhenUsed/>
    <w:qFormat/>
    <w:pPr>
      <w:ind w:leftChars="200" w:left="420"/>
    </w:pPr>
  </w:style>
  <w:style w:type="paragraph" w:styleId="ab">
    <w:name w:val="Balloon Text"/>
    <w:basedOn w:val="a"/>
    <w:link w:val="ac"/>
    <w:uiPriority w:val="99"/>
    <w:semiHidden/>
    <w:unhideWhenUsed/>
    <w:qFormat/>
    <w:pPr>
      <w:spacing w:after="0"/>
    </w:pPr>
    <w:rPr>
      <w:sz w:val="18"/>
      <w:szCs w:val="18"/>
    </w:rPr>
  </w:style>
  <w:style w:type="paragraph" w:styleId="ad">
    <w:name w:val="footer"/>
    <w:basedOn w:val="a"/>
    <w:link w:val="ae"/>
    <w:uiPriority w:val="99"/>
    <w:unhideWhenUsed/>
    <w:qFormat/>
    <w:pPr>
      <w:tabs>
        <w:tab w:val="center" w:pos="4153"/>
        <w:tab w:val="right" w:pos="8306"/>
      </w:tabs>
      <w:snapToGrid w:val="0"/>
    </w:pPr>
    <w:rPr>
      <w:sz w:val="18"/>
      <w:szCs w:val="18"/>
    </w:rPr>
  </w:style>
  <w:style w:type="paragraph" w:styleId="af">
    <w:name w:val="header"/>
    <w:basedOn w:val="a"/>
    <w:link w:val="af0"/>
    <w:uiPriority w:val="99"/>
    <w:unhideWhenUsed/>
    <w:pPr>
      <w:pBdr>
        <w:bottom w:val="single" w:sz="6" w:space="1" w:color="auto"/>
      </w:pBdr>
      <w:tabs>
        <w:tab w:val="center" w:pos="4153"/>
        <w:tab w:val="right" w:pos="8306"/>
      </w:tabs>
      <w:snapToGrid w:val="0"/>
      <w:jc w:val="center"/>
    </w:pPr>
    <w:rPr>
      <w:sz w:val="18"/>
      <w:szCs w:val="18"/>
    </w:rPr>
  </w:style>
  <w:style w:type="paragraph" w:styleId="af1">
    <w:name w:val="List"/>
    <w:basedOn w:val="a"/>
    <w:uiPriority w:val="99"/>
    <w:semiHidden/>
    <w:unhideWhenUsed/>
    <w:pPr>
      <w:ind w:left="200" w:hangingChars="200" w:hanging="200"/>
      <w:contextualSpacing/>
    </w:pPr>
  </w:style>
  <w:style w:type="paragraph" w:styleId="af2">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800080" w:themeColor="followedHyperlink"/>
      <w:u w:val="single"/>
    </w:rPr>
  </w:style>
  <w:style w:type="character" w:styleId="af7">
    <w:name w:val="Hyperlink"/>
    <w:basedOn w:val="a0"/>
    <w:uiPriority w:val="99"/>
    <w:unhideWhenUsed/>
    <w:qFormat/>
    <w:rPr>
      <w:color w:val="0000FF" w:themeColor="hyperlink"/>
      <w:u w:val="single"/>
    </w:rPr>
  </w:style>
  <w:style w:type="character" w:styleId="af8">
    <w:name w:val="annotation reference"/>
    <w:basedOn w:val="a0"/>
    <w:unhideWhenUsed/>
    <w:qFormat/>
    <w:rPr>
      <w:sz w:val="21"/>
      <w:szCs w:val="21"/>
    </w:rPr>
  </w:style>
  <w:style w:type="character" w:customStyle="1" w:styleId="ac">
    <w:name w:val="批注框文本 字符"/>
    <w:basedOn w:val="a0"/>
    <w:link w:val="ab"/>
    <w:uiPriority w:val="99"/>
    <w:semiHidden/>
    <w:qFormat/>
    <w:rPr>
      <w:rFonts w:ascii="Times New Roman" w:eastAsia="宋体" w:hAnsi="Times New Roman" w:cs="Times New Roman"/>
      <w:sz w:val="18"/>
      <w:szCs w:val="18"/>
      <w:lang w:val="en-GB" w:eastAsia="en-U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qFormat/>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qFormat/>
    <w:rPr>
      <w:rFonts w:ascii="Arial" w:eastAsia="宋体" w:hAnsi="Arial" w:cs="Times New Roman"/>
      <w:sz w:val="32"/>
      <w:szCs w:val="20"/>
      <w:lang w:val="en-GB" w:eastAsia="en-US"/>
    </w:rPr>
  </w:style>
  <w:style w:type="character" w:customStyle="1" w:styleId="30">
    <w:name w:val="标题 3 字符"/>
    <w:basedOn w:val="a0"/>
    <w:link w:val="3"/>
    <w:qFormat/>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qFormat/>
    <w:rPr>
      <w:rFonts w:ascii="Arial" w:eastAsia="宋体" w:hAnsi="Arial" w:cs="Times New Roman"/>
      <w:sz w:val="24"/>
      <w:szCs w:val="20"/>
      <w:lang w:val="en-GB" w:eastAsia="en-US"/>
    </w:rPr>
  </w:style>
  <w:style w:type="character" w:customStyle="1" w:styleId="50">
    <w:name w:val="标题 5 字符"/>
    <w:aliases w:val="h5 字符,Heading5 字符"/>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9">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link w:val="a3"/>
    <w:rPr>
      <w:rFonts w:ascii="Times New Roman" w:eastAsia="宋体" w:hAnsi="Times New Roman" w:cs="Times New Roman"/>
      <w:b/>
      <w:bCs/>
      <w:sz w:val="20"/>
      <w:szCs w:val="20"/>
      <w:lang w:val="en-GB" w:eastAsia="en-US"/>
    </w:rPr>
  </w:style>
  <w:style w:type="character" w:customStyle="1" w:styleId="afa">
    <w:name w:val="列出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a8">
    <w:name w:val="批注文字 字符"/>
    <w:basedOn w:val="a0"/>
    <w:link w:val="a7"/>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rPr>
      <w:rFonts w:ascii="Times New Roman" w:eastAsia="宋体" w:hAnsi="Times New Roman" w:cs="Times New Roman"/>
      <w:b/>
      <w:bCs/>
      <w:sz w:val="20"/>
      <w:szCs w:val="20"/>
      <w:lang w:val="en-GB" w:eastAsia="en-US"/>
    </w:rPr>
  </w:style>
  <w:style w:type="character" w:customStyle="1" w:styleId="a6">
    <w:name w:val="文档结构图 字符"/>
    <w:basedOn w:val="a0"/>
    <w:link w:val="a5"/>
    <w:uiPriority w:val="99"/>
    <w:semiHidden/>
    <w:rPr>
      <w:rFonts w:ascii="宋体" w:eastAsia="宋体" w:hAnsi="Times New Roman" w:cs="Times New Roman"/>
      <w:sz w:val="18"/>
      <w:szCs w:val="18"/>
      <w:lang w:val="en-GB" w:eastAsia="en-US"/>
    </w:rPr>
  </w:style>
  <w:style w:type="character" w:customStyle="1" w:styleId="af0">
    <w:name w:val="页眉 字符"/>
    <w:basedOn w:val="a0"/>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0"/>
    <w:link w:val="ad"/>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f1"/>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9"/>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aa">
    <w:name w:val="正文文本 字符"/>
    <w:basedOn w:val="a0"/>
    <w:link w:val="a9"/>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Pr>
      <w:rFonts w:ascii="Arial" w:eastAsia="宋体" w:hAnsi="Arial" w:cs="Arial"/>
      <w:sz w:val="20"/>
      <w:szCs w:val="20"/>
    </w:rPr>
  </w:style>
  <w:style w:type="character" w:customStyle="1" w:styleId="70">
    <w:name w:val="标题 7 字符"/>
    <w:basedOn w:val="a0"/>
    <w:link w:val="7"/>
    <w:rPr>
      <w:rFonts w:ascii="Arial" w:eastAsia="宋体" w:hAnsi="Arial" w:cs="Arial"/>
      <w:sz w:val="20"/>
      <w:szCs w:val="20"/>
    </w:rPr>
  </w:style>
  <w:style w:type="character" w:customStyle="1" w:styleId="80">
    <w:name w:val="标题 8 字符"/>
    <w:basedOn w:val="a0"/>
    <w:link w:val="8"/>
    <w:rPr>
      <w:rFonts w:ascii="Arial" w:eastAsia="宋体" w:hAnsi="Arial" w:cs="Arial"/>
      <w:sz w:val="20"/>
      <w:szCs w:val="20"/>
    </w:rPr>
  </w:style>
  <w:style w:type="character" w:customStyle="1" w:styleId="90">
    <w:name w:val="标题 9 字符"/>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 w:type="character" w:customStyle="1" w:styleId="UnresolvedMention">
    <w:name w:val="Unresolved Mention"/>
    <w:basedOn w:val="a0"/>
    <w:uiPriority w:val="99"/>
    <w:semiHidden/>
    <w:unhideWhenUsed/>
    <w:rsid w:val="0001013D"/>
    <w:rPr>
      <w:color w:val="605E5C"/>
      <w:shd w:val="clear" w:color="auto" w:fill="E1DFDD"/>
    </w:rPr>
  </w:style>
  <w:style w:type="paragraph" w:customStyle="1" w:styleId="Observation">
    <w:name w:val="Observation"/>
    <w:basedOn w:val="a"/>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mailto:Fredrik.gunnarsson@ericsson.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35507-31B3-45D8-98B7-9622F7FF0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9</Pages>
  <Words>6084</Words>
  <Characters>3468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lixiaolong</cp:lastModifiedBy>
  <cp:revision>21</cp:revision>
  <dcterms:created xsi:type="dcterms:W3CDTF">2021-01-28T12:55:00Z</dcterms:created>
  <dcterms:modified xsi:type="dcterms:W3CDTF">2021-01-2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